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654481D7"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1799D9BC" w:rsidR="00823BAE" w:rsidRDefault="005B7EA3" w:rsidP="0014722C">
      <w:pPr>
        <w:jc w:val="both"/>
      </w:pPr>
      <w:r>
        <w:t>Nachdem die Datei erstellt wurde, erscheint S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E3E2C81" w:rsidR="00824648" w:rsidRDefault="00A82259" w:rsidP="00824648">
      <w:pPr>
        <w:jc w:val="both"/>
      </w:pPr>
      <w:r>
        <w:t>Um das Bild auf die gewünschte Größe zu ziehen, klicken Sie den rechten unteren markierten Punkt des Bildes an und halten die Maustaste gedrückt. Sie ziehen nun das Bild auf die gewünschte Größe. Nutzen Sie die volle Breite der Seite aus. Ziehen Sie nicht an einem Punkt an der Mitte rechts/links/oben/unten, weil dadurch das Seitenverhältnis des Bildes nicht erhalten bleibt.</w:t>
      </w:r>
    </w:p>
    <w:p w14:paraId="773191FE" w14:textId="77777777"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1F1CC1ED" w14:textId="0E8A0F7F" w:rsidR="00485463" w:rsidRDefault="00FF3698" w:rsidP="00824648">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enn Sie mit Ihrer Bearbeitung des Word-Dokuments zufrieden sind, schließen Sie die Datei, indem Sie oben rechts auf den Button „Schließen“ klicken.</w:t>
      </w:r>
    </w:p>
    <w:p w14:paraId="43A55C66" w14:textId="77777777" w:rsidR="00DE0C39" w:rsidRDefault="00DE0C39">
      <w:r>
        <w:br w:type="page"/>
      </w:r>
    </w:p>
    <w:p w14:paraId="687F46AB" w14:textId="36124272" w:rsidR="00485463" w:rsidRDefault="00485463" w:rsidP="00DE0C39">
      <w:pPr>
        <w:jc w:val="both"/>
      </w:pPr>
      <w:r>
        <w:lastRenderedPageBreak/>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6CD36FF4">
                <wp:simplePos x="0" y="0"/>
                <wp:positionH relativeFrom="column">
                  <wp:posOffset>5961541</wp:posOffset>
                </wp:positionH>
                <wp:positionV relativeFrom="paragraph">
                  <wp:posOffset>29527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22C6" id="Rechteck 60" o:spid="_x0000_s1026" style="position:absolute;margin-left:469.4pt;margin-top:23.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190F3408" w14:textId="1B391802" w:rsidR="002470BE" w:rsidRPr="002470BE" w:rsidRDefault="00166C23" w:rsidP="002470BE">
      <w:pPr>
        <w:jc w:val="both"/>
        <w:rPr>
          <w:rFonts w:ascii="Segoe UI" w:eastAsia="Times New Roman" w:hAnsi="Segoe UI" w:cs="Segoe UI"/>
          <w:sz w:val="21"/>
          <w:szCs w:val="21"/>
          <w:lang w:eastAsia="de-DE"/>
        </w:rPr>
      </w:pPr>
      <w:r>
        <w:t>Dieses Vorgehen ist prinzipiell auch auf Android oder iOS, sowie MacOS möglich.</w:t>
      </w:r>
      <w:r w:rsidR="002470BE">
        <w:t xml:space="preserve"> </w:t>
      </w:r>
      <w:r w:rsidR="002470BE" w:rsidRPr="002470BE">
        <w:rPr>
          <w:rFonts w:ascii="Segoe UI" w:eastAsia="Times New Roman" w:hAnsi="Segoe UI" w:cs="Segoe UI"/>
          <w:sz w:val="21"/>
          <w:szCs w:val="21"/>
          <w:lang w:eastAsia="de-DE"/>
        </w:rPr>
        <w:t xml:space="preserve">Die Anleitung </w:t>
      </w:r>
      <w:r w:rsidR="002470BE" w:rsidRPr="002470BE">
        <w:rPr>
          <w:rFonts w:ascii="Segoe UI" w:eastAsia="Times New Roman" w:hAnsi="Segoe UI" w:cs="Segoe UI"/>
          <w:sz w:val="21"/>
          <w:szCs w:val="21"/>
          <w:lang w:eastAsia="de-DE"/>
        </w:rPr>
        <w:t>ist</w:t>
      </w:r>
      <w:r w:rsidR="002470BE" w:rsidRPr="002470BE">
        <w:rPr>
          <w:rFonts w:ascii="Segoe UI" w:eastAsia="Times New Roman" w:hAnsi="Segoe UI" w:cs="Segoe UI"/>
          <w:sz w:val="21"/>
          <w:szCs w:val="21"/>
          <w:lang w:eastAsia="de-DE"/>
        </w:rPr>
        <w:t xml:space="preserve"> auf das Smartphone übertragbar. Word</w:t>
      </w:r>
      <w:r w:rsidR="0069084C">
        <w:rPr>
          <w:rFonts w:ascii="Segoe UI" w:eastAsia="Times New Roman" w:hAnsi="Segoe UI" w:cs="Segoe UI"/>
          <w:sz w:val="21"/>
          <w:szCs w:val="21"/>
          <w:lang w:eastAsia="de-DE"/>
        </w:rPr>
        <w:t xml:space="preserve"> </w:t>
      </w:r>
      <w:r w:rsidR="0069084C">
        <w:rPr>
          <w:noProof/>
        </w:rPr>
        <w:drawing>
          <wp:inline distT="0" distB="0" distL="0" distR="0" wp14:anchorId="04CE61A7" wp14:editId="51C4E2E9">
            <wp:extent cx="121253" cy="108000"/>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53"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muss als App dafür installiert werden. </w:t>
      </w:r>
      <w:r w:rsidR="002470BE">
        <w:rPr>
          <w:rFonts w:ascii="Segoe UI" w:eastAsia="Times New Roman" w:hAnsi="Segoe UI" w:cs="Segoe UI"/>
          <w:sz w:val="21"/>
          <w:szCs w:val="21"/>
          <w:lang w:eastAsia="de-DE"/>
        </w:rPr>
        <w:t>Sie</w:t>
      </w:r>
      <w:r w:rsidR="002470BE" w:rsidRPr="002470BE">
        <w:rPr>
          <w:rFonts w:ascii="Segoe UI" w:eastAsia="Times New Roman" w:hAnsi="Segoe UI" w:cs="Segoe UI"/>
          <w:sz w:val="21"/>
          <w:szCs w:val="21"/>
          <w:lang w:eastAsia="de-DE"/>
        </w:rPr>
        <w:t xml:space="preserve"> starte</w:t>
      </w:r>
      <w:r w:rsidR="002470BE">
        <w:rPr>
          <w:rFonts w:ascii="Segoe UI" w:eastAsia="Times New Roman" w:hAnsi="Segoe UI" w:cs="Segoe UI"/>
          <w:sz w:val="21"/>
          <w:szCs w:val="21"/>
          <w:lang w:eastAsia="de-DE"/>
        </w:rPr>
        <w:t>n</w:t>
      </w:r>
      <w:r w:rsidR="002470BE" w:rsidRPr="002470BE">
        <w:rPr>
          <w:rFonts w:ascii="Segoe UI" w:eastAsia="Times New Roman" w:hAnsi="Segoe UI" w:cs="Segoe UI"/>
          <w:sz w:val="21"/>
          <w:szCs w:val="21"/>
          <w:lang w:eastAsia="de-DE"/>
        </w:rPr>
        <w:t xml:space="preserve"> bitte auch auf dem Smartphone aus Microsoft Teams heraus und erstellt dort zunächst das Word-Dokument. Dadurch wird </w:t>
      </w:r>
      <w:r w:rsidR="002470BE">
        <w:rPr>
          <w:rFonts w:ascii="Segoe UI" w:eastAsia="Times New Roman" w:hAnsi="Segoe UI" w:cs="Segoe UI"/>
          <w:sz w:val="21"/>
          <w:szCs w:val="21"/>
          <w:lang w:eastAsia="de-DE"/>
        </w:rPr>
        <w:t xml:space="preserve">dieses erstellte </w:t>
      </w:r>
      <w:r w:rsidR="001153D9">
        <w:rPr>
          <w:rFonts w:ascii="Segoe UI" w:eastAsia="Times New Roman" w:hAnsi="Segoe UI" w:cs="Segoe UI"/>
          <w:sz w:val="21"/>
          <w:szCs w:val="21"/>
          <w:lang w:eastAsia="de-DE"/>
        </w:rPr>
        <w:t>Word-</w:t>
      </w:r>
      <w:r w:rsidR="002470BE">
        <w:rPr>
          <w:rFonts w:ascii="Segoe UI" w:eastAsia="Times New Roman" w:hAnsi="Segoe UI" w:cs="Segoe UI"/>
          <w:sz w:val="21"/>
          <w:szCs w:val="21"/>
          <w:lang w:eastAsia="de-DE"/>
        </w:rPr>
        <w:t>Dokument</w:t>
      </w:r>
      <w:r w:rsidR="002470BE" w:rsidRPr="002470BE">
        <w:rPr>
          <w:rFonts w:ascii="Segoe UI" w:eastAsia="Times New Roman" w:hAnsi="Segoe UI" w:cs="Segoe UI"/>
          <w:sz w:val="21"/>
          <w:szCs w:val="21"/>
          <w:lang w:eastAsia="de-DE"/>
        </w:rPr>
        <w:t xml:space="preserve"> automatisch auf OneDrive</w:t>
      </w:r>
      <w:r w:rsidR="0069084C">
        <w:rPr>
          <w:rFonts w:ascii="Segoe UI" w:eastAsia="Times New Roman" w:hAnsi="Segoe UI" w:cs="Segoe UI"/>
          <w:sz w:val="21"/>
          <w:szCs w:val="21"/>
          <w:lang w:eastAsia="de-DE"/>
        </w:rPr>
        <w:t xml:space="preserve"> </w:t>
      </w:r>
      <w:r w:rsidR="0069084C">
        <w:rPr>
          <w:noProof/>
        </w:rPr>
        <w:drawing>
          <wp:inline distT="0" distB="0" distL="0" distR="0" wp14:anchorId="070FEF4E" wp14:editId="703A5453">
            <wp:extent cx="168982" cy="108000"/>
            <wp:effectExtent l="0" t="0" r="254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89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bzw. SharePoint</w:t>
      </w:r>
      <w:r w:rsidR="0069084C">
        <w:rPr>
          <w:rFonts w:ascii="Segoe UI" w:eastAsia="Times New Roman" w:hAnsi="Segoe UI" w:cs="Segoe UI"/>
          <w:sz w:val="21"/>
          <w:szCs w:val="21"/>
          <w:lang w:eastAsia="de-DE"/>
        </w:rPr>
        <w:t xml:space="preserve"> </w:t>
      </w:r>
      <w:r w:rsidR="0069084C">
        <w:rPr>
          <w:noProof/>
        </w:rPr>
        <w:drawing>
          <wp:inline distT="0" distB="0" distL="0" distR="0" wp14:anchorId="71664E73" wp14:editId="51EEF282">
            <wp:extent cx="110882" cy="108000"/>
            <wp:effectExtent l="0" t="0" r="381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08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abgelegt.</w:t>
      </w:r>
    </w:p>
    <w:p w14:paraId="5503883F" w14:textId="774BD159" w:rsidR="00166C23" w:rsidRDefault="00166C23" w:rsidP="00166C23"/>
    <w:p w14:paraId="1C7CDB92" w14:textId="77777777" w:rsidR="00DC6857" w:rsidRDefault="00DC6857" w:rsidP="00127D9C"/>
    <w:p w14:paraId="6A6BC3A4" w14:textId="77777777" w:rsidR="00824648" w:rsidRDefault="00824648" w:rsidP="008B4940">
      <w:pPr>
        <w:jc w:val="center"/>
        <w:rPr>
          <w:noProof/>
        </w:rPr>
      </w:pPr>
    </w:p>
    <w:p w14:paraId="2A266059" w14:textId="1936CA36" w:rsidR="00606703" w:rsidRDefault="00606703"/>
    <w:sectPr w:rsidR="0060670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qQUAZFX0CiwAAAA="/>
  </w:docVars>
  <w:rsids>
    <w:rsidRoot w:val="00FA0443"/>
    <w:rsid w:val="000042DE"/>
    <w:rsid w:val="000246AB"/>
    <w:rsid w:val="0002606A"/>
    <w:rsid w:val="00030C8D"/>
    <w:rsid w:val="00041906"/>
    <w:rsid w:val="000504B9"/>
    <w:rsid w:val="000549DD"/>
    <w:rsid w:val="0006708B"/>
    <w:rsid w:val="00070A60"/>
    <w:rsid w:val="000808B5"/>
    <w:rsid w:val="00080E29"/>
    <w:rsid w:val="00091EB3"/>
    <w:rsid w:val="000B633A"/>
    <w:rsid w:val="000C4F7A"/>
    <w:rsid w:val="000D7BB2"/>
    <w:rsid w:val="000E648D"/>
    <w:rsid w:val="00103DE2"/>
    <w:rsid w:val="00114B2E"/>
    <w:rsid w:val="001153D9"/>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470BE"/>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E14BD"/>
    <w:rsid w:val="003F55F4"/>
    <w:rsid w:val="004079C6"/>
    <w:rsid w:val="00415F82"/>
    <w:rsid w:val="00432DD7"/>
    <w:rsid w:val="004513DB"/>
    <w:rsid w:val="004533DF"/>
    <w:rsid w:val="0048286D"/>
    <w:rsid w:val="00485463"/>
    <w:rsid w:val="004A1B85"/>
    <w:rsid w:val="004B413B"/>
    <w:rsid w:val="004D2190"/>
    <w:rsid w:val="004E2355"/>
    <w:rsid w:val="004E3863"/>
    <w:rsid w:val="004F58D6"/>
    <w:rsid w:val="00505DE1"/>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9084C"/>
    <w:rsid w:val="006C3587"/>
    <w:rsid w:val="006D0724"/>
    <w:rsid w:val="006D7EEE"/>
    <w:rsid w:val="00715EA3"/>
    <w:rsid w:val="007206A3"/>
    <w:rsid w:val="007531A3"/>
    <w:rsid w:val="007677DC"/>
    <w:rsid w:val="00782223"/>
    <w:rsid w:val="00786FB8"/>
    <w:rsid w:val="00787810"/>
    <w:rsid w:val="007968D1"/>
    <w:rsid w:val="007D08E2"/>
    <w:rsid w:val="007D216C"/>
    <w:rsid w:val="007F3A1D"/>
    <w:rsid w:val="007F3B49"/>
    <w:rsid w:val="00823BAE"/>
    <w:rsid w:val="00824648"/>
    <w:rsid w:val="008433C9"/>
    <w:rsid w:val="00845BFB"/>
    <w:rsid w:val="008522ED"/>
    <w:rsid w:val="00871119"/>
    <w:rsid w:val="00877674"/>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11BF0"/>
    <w:rsid w:val="00B30281"/>
    <w:rsid w:val="00B55FD2"/>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F0F31"/>
    <w:rsid w:val="00CF764A"/>
    <w:rsid w:val="00D1366D"/>
    <w:rsid w:val="00D7306B"/>
    <w:rsid w:val="00D85BAE"/>
    <w:rsid w:val="00DB2104"/>
    <w:rsid w:val="00DC6857"/>
    <w:rsid w:val="00DD0EFA"/>
    <w:rsid w:val="00DE0C39"/>
    <w:rsid w:val="00E204A2"/>
    <w:rsid w:val="00E23954"/>
    <w:rsid w:val="00E36382"/>
    <w:rsid w:val="00E603BD"/>
    <w:rsid w:val="00E70786"/>
    <w:rsid w:val="00EA119A"/>
    <w:rsid w:val="00EA5CB0"/>
    <w:rsid w:val="00ED629F"/>
    <w:rsid w:val="00EF129B"/>
    <w:rsid w:val="00F13C9D"/>
    <w:rsid w:val="00F17BB9"/>
    <w:rsid w:val="00F23E74"/>
    <w:rsid w:val="00F36459"/>
    <w:rsid w:val="00F57D2C"/>
    <w:rsid w:val="00F8347C"/>
    <w:rsid w:val="00FA0443"/>
    <w:rsid w:val="00FC5D9C"/>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05784">
      <w:bodyDiv w:val="1"/>
      <w:marLeft w:val="0"/>
      <w:marRight w:val="0"/>
      <w:marTop w:val="0"/>
      <w:marBottom w:val="0"/>
      <w:divBdr>
        <w:top w:val="none" w:sz="0" w:space="0" w:color="auto"/>
        <w:left w:val="none" w:sz="0" w:space="0" w:color="auto"/>
        <w:bottom w:val="none" w:sz="0" w:space="0" w:color="auto"/>
        <w:right w:val="none" w:sz="0" w:space="0" w:color="auto"/>
      </w:divBdr>
      <w:divsChild>
        <w:div w:id="201722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79666-08C2-4A34-879F-63EA5D0CA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6</Words>
  <Characters>2750</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28</cp:revision>
  <cp:lastPrinted>2020-05-10T10:59:00Z</cp:lastPrinted>
  <dcterms:created xsi:type="dcterms:W3CDTF">2020-05-09T08:38:00Z</dcterms:created>
  <dcterms:modified xsi:type="dcterms:W3CDTF">2020-05-10T11:00:00Z</dcterms:modified>
</cp:coreProperties>
</file>